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EE5C1" w14:textId="17C3D5C7" w:rsidR="00734CDE" w:rsidRDefault="00734CDE" w:rsidP="004B7801"/>
    <w:tbl>
      <w:tblPr>
        <w:tblW w:w="10490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6946"/>
      </w:tblGrid>
      <w:tr w:rsidR="004B7801" w:rsidRPr="009B5BF4" w14:paraId="138D45B6" w14:textId="77777777" w:rsidTr="003114C5">
        <w:trPr>
          <w:trHeight w:val="538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</w:tcPr>
          <w:p w14:paraId="77A9A598" w14:textId="77777777" w:rsidR="004B7801" w:rsidRPr="000B2DF1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Course title</w:t>
            </w:r>
          </w:p>
        </w:tc>
        <w:tc>
          <w:tcPr>
            <w:tcW w:w="6946" w:type="dxa"/>
            <w:tcBorders>
              <w:top w:val="single" w:sz="12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242B101" w14:textId="27A74B13" w:rsidR="004B7801" w:rsidRPr="003B288E" w:rsidRDefault="009D1D25" w:rsidP="003114C5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Introduction to Quantum Mechanics</w:t>
            </w:r>
          </w:p>
        </w:tc>
      </w:tr>
      <w:tr w:rsidR="004B7801" w:rsidRPr="00E277C9" w14:paraId="644D0956" w14:textId="77777777" w:rsidTr="003114C5">
        <w:trPr>
          <w:trHeight w:val="359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</w:tcPr>
          <w:p w14:paraId="2DB8227F" w14:textId="77777777" w:rsidR="004B7801" w:rsidRPr="000B2DF1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School name and date</w:t>
            </w:r>
          </w:p>
        </w:tc>
        <w:tc>
          <w:tcPr>
            <w:tcW w:w="6946" w:type="dxa"/>
            <w:tcBorders>
              <w:top w:val="single" w:sz="12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1031A4" w14:textId="6F94749A" w:rsidR="004B7801" w:rsidRPr="003B288E" w:rsidRDefault="009D1D25" w:rsidP="003114C5">
            <w:pPr>
              <w:rPr>
                <w:lang w:val="en-GB"/>
              </w:rPr>
            </w:pPr>
            <w:r>
              <w:rPr>
                <w:lang w:val="en-GB"/>
              </w:rPr>
              <w:t>Quantum Dynamics and Open Systems</w:t>
            </w:r>
            <w:r w:rsidR="009E279B">
              <w:rPr>
                <w:lang w:val="en-GB"/>
              </w:rPr>
              <w:t xml:space="preserve"> 1</w:t>
            </w:r>
            <w:r w:rsidR="00866163">
              <w:rPr>
                <w:lang w:val="en-GB"/>
              </w:rPr>
              <w:t>6</w:t>
            </w:r>
            <w:r w:rsidR="009E279B">
              <w:rPr>
                <w:lang w:val="en-GB"/>
              </w:rPr>
              <w:t>.08.</w:t>
            </w:r>
            <w:r w:rsidR="00D349D5">
              <w:rPr>
                <w:lang w:val="en-GB"/>
              </w:rPr>
              <w:t xml:space="preserve">2022 - </w:t>
            </w:r>
            <w:r w:rsidR="00866163">
              <w:rPr>
                <w:lang w:val="en-GB"/>
              </w:rPr>
              <w:t>20</w:t>
            </w:r>
            <w:r w:rsidR="009E279B">
              <w:rPr>
                <w:lang w:val="en-GB"/>
              </w:rPr>
              <w:t>.08</w:t>
            </w:r>
            <w:r w:rsidR="00D349D5">
              <w:rPr>
                <w:lang w:val="en-GB"/>
              </w:rPr>
              <w:t>.2022</w:t>
            </w:r>
          </w:p>
        </w:tc>
      </w:tr>
      <w:tr w:rsidR="004B7801" w:rsidRPr="00DC3133" w14:paraId="5B42C307" w14:textId="77777777" w:rsidTr="003114C5">
        <w:trPr>
          <w:trHeight w:val="520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ashSmallGap" w:sz="4" w:space="0" w:color="auto"/>
            </w:tcBorders>
          </w:tcPr>
          <w:p w14:paraId="7A6C2140" w14:textId="77777777" w:rsidR="004B7801" w:rsidRPr="000B2DF1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Teaching staff</w:t>
            </w:r>
          </w:p>
        </w:tc>
        <w:tc>
          <w:tcPr>
            <w:tcW w:w="6946" w:type="dxa"/>
            <w:tcBorders>
              <w:top w:val="single" w:sz="12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21447B81" w14:textId="0293CB7E" w:rsidR="004B7801" w:rsidRPr="003B288E" w:rsidRDefault="00E277C9" w:rsidP="003114C5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dr</w:t>
            </w:r>
            <w:proofErr w:type="spellEnd"/>
            <w:r>
              <w:rPr>
                <w:lang w:val="en-GB"/>
              </w:rPr>
              <w:t xml:space="preserve"> </w:t>
            </w:r>
            <w:r w:rsidR="009D1D25">
              <w:rPr>
                <w:lang w:val="en-GB"/>
              </w:rPr>
              <w:t>Adrian Kołodziejski</w:t>
            </w:r>
          </w:p>
        </w:tc>
      </w:tr>
      <w:tr w:rsidR="004B7801" w:rsidRPr="00E277C9" w14:paraId="6E634220" w14:textId="77777777" w:rsidTr="003114C5">
        <w:trPr>
          <w:trHeight w:val="482"/>
        </w:trPr>
        <w:tc>
          <w:tcPr>
            <w:tcW w:w="10490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2B40C21B" w14:textId="77777777" w:rsidR="004B7801" w:rsidRPr="000B2DF1" w:rsidRDefault="004B7801" w:rsidP="003114C5">
            <w:pPr>
              <w:rPr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Forms of classes, the realization and number of hours</w:t>
            </w:r>
            <w:r w:rsidRPr="000B2DF1">
              <w:rPr>
                <w:color w:val="1F3864" w:themeColor="accent5" w:themeShade="80"/>
                <w:lang w:val="en-GB"/>
              </w:rPr>
              <w:t xml:space="preserve"> </w:t>
            </w:r>
          </w:p>
        </w:tc>
      </w:tr>
      <w:tr w:rsidR="004B7801" w:rsidRPr="00E277C9" w14:paraId="2B365A07" w14:textId="77777777" w:rsidTr="003114C5">
        <w:trPr>
          <w:trHeight w:val="552"/>
        </w:trPr>
        <w:tc>
          <w:tcPr>
            <w:tcW w:w="3544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</w:tcPr>
          <w:p w14:paraId="70ECA7EE" w14:textId="77777777" w:rsidR="004B7801" w:rsidRPr="000B2DF1" w:rsidRDefault="004B7801" w:rsidP="004B7801">
            <w:pPr>
              <w:pStyle w:val="Akapitzlist"/>
              <w:numPr>
                <w:ilvl w:val="0"/>
                <w:numId w:val="38"/>
              </w:num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Forms of classes</w:t>
            </w:r>
          </w:p>
        </w:tc>
        <w:tc>
          <w:tcPr>
            <w:tcW w:w="69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41F33B4A" w14:textId="26D69495" w:rsidR="004B7801" w:rsidRPr="003B288E" w:rsidRDefault="00E7610C" w:rsidP="003114C5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Online lectures and problem solving sessions.</w:t>
            </w:r>
          </w:p>
        </w:tc>
      </w:tr>
      <w:tr w:rsidR="004B7801" w:rsidRPr="00DC3133" w14:paraId="3FD8D2CE" w14:textId="77777777" w:rsidTr="003114C5">
        <w:trPr>
          <w:trHeight w:val="418"/>
        </w:trPr>
        <w:tc>
          <w:tcPr>
            <w:tcW w:w="3544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</w:tcPr>
          <w:p w14:paraId="5F2897B5" w14:textId="77777777" w:rsidR="004B7801" w:rsidRPr="000B2DF1" w:rsidRDefault="004B7801" w:rsidP="004B7801">
            <w:pPr>
              <w:pStyle w:val="Akapitzlist"/>
              <w:numPr>
                <w:ilvl w:val="0"/>
                <w:numId w:val="38"/>
              </w:num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The realization of activities</w:t>
            </w:r>
          </w:p>
        </w:tc>
        <w:tc>
          <w:tcPr>
            <w:tcW w:w="69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3350DA70" w14:textId="75CE97B0" w:rsidR="004B7801" w:rsidRPr="003B288E" w:rsidRDefault="00DC0D97" w:rsidP="003114C5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Online</w:t>
            </w:r>
          </w:p>
        </w:tc>
      </w:tr>
      <w:tr w:rsidR="004B7801" w:rsidRPr="00E277C9" w14:paraId="2EDCA5B9" w14:textId="77777777" w:rsidTr="003114C5">
        <w:trPr>
          <w:trHeight w:val="502"/>
        </w:trPr>
        <w:tc>
          <w:tcPr>
            <w:tcW w:w="354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</w:tcPr>
          <w:p w14:paraId="7C1BF3B0" w14:textId="77777777" w:rsidR="004B7801" w:rsidRPr="000B2DF1" w:rsidRDefault="004B7801" w:rsidP="004B7801">
            <w:pPr>
              <w:pStyle w:val="Akapitzlist"/>
              <w:numPr>
                <w:ilvl w:val="0"/>
                <w:numId w:val="38"/>
              </w:num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Number of hours</w:t>
            </w:r>
          </w:p>
        </w:tc>
        <w:tc>
          <w:tcPr>
            <w:tcW w:w="6946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7609262" w14:textId="6D2E77F6" w:rsidR="004B7801" w:rsidRPr="003B288E" w:rsidRDefault="00747922" w:rsidP="003114C5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3</w:t>
            </w:r>
            <w:r w:rsidR="009D1D25">
              <w:rPr>
                <w:bCs/>
                <w:lang w:val="en-GB"/>
              </w:rPr>
              <w:t>0 (</w:t>
            </w:r>
            <w:r>
              <w:rPr>
                <w:bCs/>
                <w:lang w:val="en-GB"/>
              </w:rPr>
              <w:t>2</w:t>
            </w:r>
            <w:r w:rsidR="009D1D25">
              <w:rPr>
                <w:bCs/>
                <w:lang w:val="en-GB"/>
              </w:rPr>
              <w:t xml:space="preserve">0 hrs of lectures and 10 hrs of </w:t>
            </w:r>
            <w:r w:rsidR="00E7610C">
              <w:rPr>
                <w:bCs/>
                <w:lang w:val="en-GB"/>
              </w:rPr>
              <w:t>problem solving sessions</w:t>
            </w:r>
            <w:r w:rsidR="009D1D25">
              <w:rPr>
                <w:bCs/>
                <w:lang w:val="en-GB"/>
              </w:rPr>
              <w:t>)</w:t>
            </w:r>
          </w:p>
        </w:tc>
      </w:tr>
      <w:tr w:rsidR="004B7801" w:rsidRPr="003A1A9D" w14:paraId="4B4AAAEB" w14:textId="77777777" w:rsidTr="003114C5">
        <w:trPr>
          <w:trHeight w:val="281"/>
        </w:trPr>
        <w:tc>
          <w:tcPr>
            <w:tcW w:w="10490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61CE882A" w14:textId="77777777" w:rsidR="004B7801" w:rsidRPr="000B2DF1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Suggested prerequisite knowledge</w:t>
            </w:r>
          </w:p>
        </w:tc>
      </w:tr>
      <w:tr w:rsidR="004B7801" w:rsidRPr="003A1A9D" w14:paraId="31A86AFD" w14:textId="77777777" w:rsidTr="003114C5">
        <w:trPr>
          <w:trHeight w:val="630"/>
        </w:trPr>
        <w:tc>
          <w:tcPr>
            <w:tcW w:w="10490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8BD649" w14:textId="5AB623C8" w:rsidR="004B7801" w:rsidRPr="00A9485E" w:rsidRDefault="00474C88" w:rsidP="003114C5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Knowledge of quantum mechanics is not required but students will need to be comfortable with vectors and matrices. Prior experience with calculus is helpful but not essential.</w:t>
            </w:r>
          </w:p>
        </w:tc>
      </w:tr>
      <w:tr w:rsidR="004B7801" w:rsidRPr="00E277C9" w14:paraId="6CA563F7" w14:textId="77777777" w:rsidTr="003114C5">
        <w:trPr>
          <w:trHeight w:val="322"/>
        </w:trPr>
        <w:tc>
          <w:tcPr>
            <w:tcW w:w="10490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251D35CB" w14:textId="77777777" w:rsidR="004B7801" w:rsidRPr="00C656E4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Brief description of the course</w:t>
            </w:r>
          </w:p>
        </w:tc>
      </w:tr>
      <w:tr w:rsidR="004B7801" w:rsidRPr="00E277C9" w14:paraId="2CFEDD2A" w14:textId="77777777" w:rsidTr="003114C5">
        <w:trPr>
          <w:trHeight w:val="637"/>
        </w:trPr>
        <w:tc>
          <w:tcPr>
            <w:tcW w:w="10490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1FF8F5EA" w14:textId="4C4DB597" w:rsidR="004B7801" w:rsidRPr="00386195" w:rsidRDefault="00DC0D97" w:rsidP="00FE6CC6">
            <w:pPr>
              <w:jc w:val="both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This is an introductory course in quantum mechanics. </w:t>
            </w:r>
            <w:r w:rsidR="00D23C7E">
              <w:rPr>
                <w:bCs/>
                <w:lang w:val="en-GB"/>
              </w:rPr>
              <w:t>It is divides into two parts. In Part 1 we introduce the basic concepts: postulates of quantum mechanics, operators</w:t>
            </w:r>
            <w:r w:rsidR="005812A5">
              <w:rPr>
                <w:bCs/>
                <w:lang w:val="en-GB"/>
              </w:rPr>
              <w:t>,</w:t>
            </w:r>
            <w:r w:rsidR="00D23C7E">
              <w:rPr>
                <w:bCs/>
                <w:lang w:val="en-GB"/>
              </w:rPr>
              <w:t xml:space="preserve"> measurement</w:t>
            </w:r>
            <w:r w:rsidR="00022B06">
              <w:rPr>
                <w:bCs/>
                <w:lang w:val="en-GB"/>
              </w:rPr>
              <w:t>, pure and mixed states</w:t>
            </w:r>
            <w:r w:rsidR="005812A5">
              <w:rPr>
                <w:bCs/>
                <w:lang w:val="en-GB"/>
              </w:rPr>
              <w:t xml:space="preserve"> and uncertainty principle.</w:t>
            </w:r>
            <w:r w:rsidR="00306E90">
              <w:rPr>
                <w:bCs/>
                <w:lang w:val="en-GB"/>
              </w:rPr>
              <w:t xml:space="preserve"> Part 2 deals with solution of the </w:t>
            </w:r>
            <w:r w:rsidR="00306E90" w:rsidRPr="00747922">
              <w:rPr>
                <w:bCs/>
                <w:lang w:val="en-GB"/>
              </w:rPr>
              <w:t xml:space="preserve">Schrödinger equation for a couple of important systems. These include: </w:t>
            </w:r>
            <w:r w:rsidR="00C531E3" w:rsidRPr="00747922">
              <w:rPr>
                <w:bCs/>
                <w:lang w:val="en-GB"/>
              </w:rPr>
              <w:t>spin particle</w:t>
            </w:r>
            <w:r w:rsidR="00306E90" w:rsidRPr="00747922">
              <w:rPr>
                <w:bCs/>
                <w:lang w:val="en-GB"/>
              </w:rPr>
              <w:t xml:space="preserve"> in a magnetic field, a particle in an infinite well and quantum harmonic oscillator.</w:t>
            </w:r>
            <w:r w:rsidR="00C531E3" w:rsidRPr="00747922">
              <w:rPr>
                <w:bCs/>
                <w:lang w:val="en-GB"/>
              </w:rPr>
              <w:t xml:space="preserve"> After completing the course you will </w:t>
            </w:r>
            <w:r w:rsidR="00FD59D5" w:rsidRPr="00747922">
              <w:rPr>
                <w:bCs/>
                <w:lang w:val="en-GB"/>
              </w:rPr>
              <w:t>be well prepared to take a</w:t>
            </w:r>
            <w:r>
              <w:rPr>
                <w:bCs/>
                <w:lang w:val="en-GB"/>
              </w:rPr>
              <w:t xml:space="preserve"> course </w:t>
            </w:r>
            <w:r w:rsidR="00FF18A9">
              <w:rPr>
                <w:bCs/>
                <w:lang w:val="en-GB"/>
              </w:rPr>
              <w:t>in Open Quantum Systems.</w:t>
            </w:r>
          </w:p>
        </w:tc>
      </w:tr>
      <w:tr w:rsidR="004B7801" w:rsidRPr="003A1A9D" w14:paraId="2418DCAF" w14:textId="77777777" w:rsidTr="003114C5">
        <w:trPr>
          <w:trHeight w:val="308"/>
        </w:trPr>
        <w:tc>
          <w:tcPr>
            <w:tcW w:w="10490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48774EDA" w14:textId="77777777" w:rsidR="004B7801" w:rsidRPr="00C656E4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Course contents</w:t>
            </w:r>
          </w:p>
        </w:tc>
      </w:tr>
      <w:tr w:rsidR="004B7801" w:rsidRPr="003A1A9D" w14:paraId="19D2458A" w14:textId="77777777" w:rsidTr="003114C5">
        <w:trPr>
          <w:trHeight w:val="847"/>
        </w:trPr>
        <w:tc>
          <w:tcPr>
            <w:tcW w:w="10490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A14444" w14:textId="1A810E66" w:rsidR="004B7801" w:rsidRDefault="000B7E91" w:rsidP="000B7E91">
            <w:pPr>
              <w:pStyle w:val="Akapitzlist"/>
              <w:numPr>
                <w:ilvl w:val="0"/>
                <w:numId w:val="40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ern-Gerlach Experiment.</w:t>
            </w:r>
          </w:p>
          <w:p w14:paraId="7B84089B" w14:textId="6CC9A4CB" w:rsidR="000B7E91" w:rsidRDefault="000B7E91" w:rsidP="000B7E91">
            <w:pPr>
              <w:pStyle w:val="Akapitzlist"/>
              <w:numPr>
                <w:ilvl w:val="0"/>
                <w:numId w:val="40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ostulates of Quantum Mechanics.</w:t>
            </w:r>
          </w:p>
          <w:p w14:paraId="0EC3E26E" w14:textId="596296CE" w:rsidR="0006398A" w:rsidRDefault="0006398A" w:rsidP="000B7E91">
            <w:pPr>
              <w:pStyle w:val="Akapitzlist"/>
              <w:numPr>
                <w:ilvl w:val="0"/>
                <w:numId w:val="40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Operators and Measurement</w:t>
            </w:r>
          </w:p>
          <w:p w14:paraId="3640431D" w14:textId="5ACFCA45" w:rsidR="0006398A" w:rsidRDefault="0006398A" w:rsidP="0006398A">
            <w:pPr>
              <w:pStyle w:val="Akapitzlist"/>
              <w:numPr>
                <w:ilvl w:val="0"/>
                <w:numId w:val="41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Operators, Eigenvalues, Eigenvectors.</w:t>
            </w:r>
          </w:p>
          <w:p w14:paraId="0DD579AE" w14:textId="25D18FC0" w:rsidR="0006398A" w:rsidRDefault="0006398A" w:rsidP="0006398A">
            <w:pPr>
              <w:pStyle w:val="Akapitzlist"/>
              <w:numPr>
                <w:ilvl w:val="0"/>
                <w:numId w:val="41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Hermitian and Projection Operators</w:t>
            </w:r>
          </w:p>
          <w:p w14:paraId="23947BF6" w14:textId="18FEF776" w:rsidR="0006398A" w:rsidRDefault="0006398A" w:rsidP="0006398A">
            <w:pPr>
              <w:pStyle w:val="Akapitzlist"/>
              <w:numPr>
                <w:ilvl w:val="0"/>
                <w:numId w:val="41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Measurement.</w:t>
            </w:r>
          </w:p>
          <w:p w14:paraId="65FEC329" w14:textId="65A00FFD" w:rsidR="0006398A" w:rsidRPr="0006398A" w:rsidRDefault="0006398A" w:rsidP="0006398A">
            <w:pPr>
              <w:pStyle w:val="Akapitzlist"/>
              <w:numPr>
                <w:ilvl w:val="0"/>
                <w:numId w:val="41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Commuting Observables.</w:t>
            </w:r>
          </w:p>
          <w:p w14:paraId="05D14103" w14:textId="4F496FC2" w:rsidR="0006398A" w:rsidRPr="0006398A" w:rsidRDefault="0006398A" w:rsidP="0006398A">
            <w:pPr>
              <w:pStyle w:val="Akapitzlist"/>
              <w:numPr>
                <w:ilvl w:val="0"/>
                <w:numId w:val="41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Uncertainty Principle.</w:t>
            </w:r>
          </w:p>
          <w:p w14:paraId="6AA15163" w14:textId="571546AB" w:rsidR="000B7E91" w:rsidRPr="000B7E91" w:rsidRDefault="000B7E91" w:rsidP="000B7E91">
            <w:pPr>
              <w:pStyle w:val="Akapitzlist"/>
              <w:numPr>
                <w:ilvl w:val="0"/>
                <w:numId w:val="40"/>
              </w:numPr>
              <w:rPr>
                <w:bCs/>
                <w:lang w:val="en-GB"/>
              </w:rPr>
            </w:pPr>
            <w:r w:rsidRPr="000B7E91">
              <w:rPr>
                <w:bCs/>
              </w:rPr>
              <w:t xml:space="preserve">Schrödinger Time </w:t>
            </w:r>
            <w:proofErr w:type="spellStart"/>
            <w:r w:rsidRPr="000B7E91">
              <w:rPr>
                <w:bCs/>
              </w:rPr>
              <w:t>Evolution</w:t>
            </w:r>
            <w:proofErr w:type="spellEnd"/>
            <w:r>
              <w:rPr>
                <w:bCs/>
              </w:rPr>
              <w:t>.</w:t>
            </w:r>
          </w:p>
          <w:p w14:paraId="6644E051" w14:textId="4CEB133A" w:rsidR="000B7E91" w:rsidRDefault="000B7E91" w:rsidP="000B7E91">
            <w:pPr>
              <w:pStyle w:val="Akapitzlist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a) Properties of the </w:t>
            </w:r>
            <w:r w:rsidRPr="00747922">
              <w:rPr>
                <w:bCs/>
                <w:lang w:val="en-GB"/>
              </w:rPr>
              <w:t>Schrödinger Equation.</w:t>
            </w:r>
          </w:p>
          <w:p w14:paraId="6BA1C108" w14:textId="0891A5AB" w:rsidR="000B7E91" w:rsidRPr="000B7E91" w:rsidRDefault="000B7E91" w:rsidP="000B7E91">
            <w:pPr>
              <w:pStyle w:val="Akapitzlist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b) Spin Precession.</w:t>
            </w:r>
          </w:p>
          <w:p w14:paraId="5CBB412C" w14:textId="4D804F98" w:rsidR="000B7E91" w:rsidRPr="000B7E91" w:rsidRDefault="0006398A" w:rsidP="000B7E91">
            <w:pPr>
              <w:pStyle w:val="Akapitzlist"/>
              <w:numPr>
                <w:ilvl w:val="0"/>
                <w:numId w:val="40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article in a Box.</w:t>
            </w:r>
          </w:p>
          <w:p w14:paraId="68D6F718" w14:textId="5F87836C" w:rsidR="000B7E91" w:rsidRPr="0006398A" w:rsidRDefault="0006398A" w:rsidP="0006398A">
            <w:pPr>
              <w:pStyle w:val="Akapitzlist"/>
              <w:numPr>
                <w:ilvl w:val="0"/>
                <w:numId w:val="40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Quantum Harmonic Oscillator.</w:t>
            </w:r>
          </w:p>
        </w:tc>
      </w:tr>
      <w:tr w:rsidR="004B7801" w:rsidRPr="003A1A9D" w14:paraId="68324229" w14:textId="77777777" w:rsidTr="003114C5">
        <w:trPr>
          <w:trHeight w:val="254"/>
        </w:trPr>
        <w:tc>
          <w:tcPr>
            <w:tcW w:w="10490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32C26F3D" w14:textId="77777777" w:rsidR="004B7801" w:rsidRPr="00C656E4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Literature</w:t>
            </w:r>
          </w:p>
        </w:tc>
      </w:tr>
      <w:tr w:rsidR="004B7801" w:rsidRPr="003A1A9D" w14:paraId="6FAD3F85" w14:textId="77777777" w:rsidTr="003114C5">
        <w:trPr>
          <w:trHeight w:val="952"/>
        </w:trPr>
        <w:tc>
          <w:tcPr>
            <w:tcW w:w="10490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B0F6A6" w14:textId="50E70AD8" w:rsidR="004B7801" w:rsidRDefault="007746EF" w:rsidP="00E440AF">
            <w:pPr>
              <w:pStyle w:val="Akapitzlist"/>
              <w:numPr>
                <w:ilvl w:val="0"/>
                <w:numId w:val="39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A. C. Phillips, </w:t>
            </w:r>
            <w:r w:rsidRPr="00C812F1">
              <w:rPr>
                <w:bCs/>
                <w:i/>
                <w:iCs/>
                <w:lang w:val="en-GB"/>
              </w:rPr>
              <w:t>Introduction to Quantum Mechanics</w:t>
            </w:r>
            <w:r w:rsidR="006B1C1C">
              <w:rPr>
                <w:bCs/>
                <w:lang w:val="en-GB"/>
              </w:rPr>
              <w:t>.</w:t>
            </w:r>
            <w:r>
              <w:rPr>
                <w:bCs/>
                <w:lang w:val="en-GB"/>
              </w:rPr>
              <w:t xml:space="preserve"> </w:t>
            </w:r>
            <w:r w:rsidR="001E2258">
              <w:rPr>
                <w:bCs/>
                <w:lang w:val="en-GB"/>
              </w:rPr>
              <w:t xml:space="preserve">John </w:t>
            </w:r>
            <w:r>
              <w:rPr>
                <w:bCs/>
                <w:lang w:val="en-GB"/>
              </w:rPr>
              <w:t>Wiley</w:t>
            </w:r>
            <w:r w:rsidR="001E2258">
              <w:rPr>
                <w:bCs/>
                <w:lang w:val="en-GB"/>
              </w:rPr>
              <w:t xml:space="preserve"> &amp; Sons</w:t>
            </w:r>
            <w:r w:rsidR="006B1C1C">
              <w:rPr>
                <w:bCs/>
                <w:lang w:val="en-GB"/>
              </w:rPr>
              <w:t xml:space="preserve">, </w:t>
            </w:r>
            <w:r>
              <w:rPr>
                <w:bCs/>
                <w:lang w:val="en-GB"/>
              </w:rPr>
              <w:t>2003</w:t>
            </w:r>
            <w:r w:rsidR="002E503A">
              <w:rPr>
                <w:bCs/>
                <w:lang w:val="en-GB"/>
              </w:rPr>
              <w:t>.</w:t>
            </w:r>
          </w:p>
          <w:p w14:paraId="3CEFADC5" w14:textId="77777777" w:rsidR="00E440AF" w:rsidRDefault="00470366" w:rsidP="00E440AF">
            <w:pPr>
              <w:pStyle w:val="Akapitzlist"/>
              <w:numPr>
                <w:ilvl w:val="0"/>
                <w:numId w:val="39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N. </w:t>
            </w:r>
            <w:proofErr w:type="spellStart"/>
            <w:r>
              <w:rPr>
                <w:bCs/>
                <w:lang w:val="en-GB"/>
              </w:rPr>
              <w:t>Zettili</w:t>
            </w:r>
            <w:proofErr w:type="spellEnd"/>
            <w:r>
              <w:rPr>
                <w:bCs/>
                <w:lang w:val="en-GB"/>
              </w:rPr>
              <w:t xml:space="preserve">, </w:t>
            </w:r>
            <w:r w:rsidRPr="00C812F1">
              <w:rPr>
                <w:bCs/>
                <w:i/>
                <w:iCs/>
                <w:lang w:val="en-GB"/>
              </w:rPr>
              <w:t>Quantum Mechanics Concepts and Applications 2</w:t>
            </w:r>
            <w:r w:rsidRPr="00C812F1">
              <w:rPr>
                <w:bCs/>
                <w:i/>
                <w:iCs/>
                <w:vertAlign w:val="superscript"/>
                <w:lang w:val="en-GB"/>
              </w:rPr>
              <w:t>nd</w:t>
            </w:r>
            <w:r w:rsidRPr="00C812F1">
              <w:rPr>
                <w:bCs/>
                <w:i/>
                <w:iCs/>
                <w:lang w:val="en-GB"/>
              </w:rPr>
              <w:t xml:space="preserve"> </w:t>
            </w:r>
            <w:r w:rsidR="002E503A" w:rsidRPr="00C812F1">
              <w:rPr>
                <w:bCs/>
                <w:i/>
                <w:iCs/>
                <w:lang w:val="en-GB"/>
              </w:rPr>
              <w:t>E</w:t>
            </w:r>
            <w:r w:rsidRPr="00C812F1">
              <w:rPr>
                <w:bCs/>
                <w:i/>
                <w:iCs/>
                <w:lang w:val="en-GB"/>
              </w:rPr>
              <w:t>dition</w:t>
            </w:r>
            <w:r w:rsidR="006B1C1C">
              <w:rPr>
                <w:bCs/>
                <w:lang w:val="en-GB"/>
              </w:rPr>
              <w:t>.</w:t>
            </w:r>
            <w:r>
              <w:rPr>
                <w:bCs/>
                <w:lang w:val="en-GB"/>
              </w:rPr>
              <w:t xml:space="preserve"> </w:t>
            </w:r>
            <w:r w:rsidR="001E2258">
              <w:rPr>
                <w:bCs/>
                <w:lang w:val="en-GB"/>
              </w:rPr>
              <w:t xml:space="preserve">John </w:t>
            </w:r>
            <w:r>
              <w:rPr>
                <w:bCs/>
                <w:lang w:val="en-GB"/>
              </w:rPr>
              <w:t>Wiley</w:t>
            </w:r>
            <w:r w:rsidR="001E2258">
              <w:rPr>
                <w:bCs/>
                <w:lang w:val="en-GB"/>
              </w:rPr>
              <w:t xml:space="preserve"> &amp; Sons</w:t>
            </w:r>
            <w:r w:rsidR="006B1C1C">
              <w:rPr>
                <w:bCs/>
                <w:lang w:val="en-GB"/>
              </w:rPr>
              <w:t xml:space="preserve">, </w:t>
            </w:r>
            <w:r>
              <w:rPr>
                <w:bCs/>
                <w:lang w:val="en-GB"/>
              </w:rPr>
              <w:t>2009</w:t>
            </w:r>
            <w:r w:rsidR="002E503A">
              <w:rPr>
                <w:bCs/>
                <w:lang w:val="en-GB"/>
              </w:rPr>
              <w:t>.</w:t>
            </w:r>
          </w:p>
          <w:p w14:paraId="31988D7D" w14:textId="5D6CD22D" w:rsidR="002E503A" w:rsidRDefault="002E503A" w:rsidP="00E440AF">
            <w:pPr>
              <w:pStyle w:val="Akapitzlist"/>
              <w:numPr>
                <w:ilvl w:val="0"/>
                <w:numId w:val="39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F. </w:t>
            </w:r>
            <w:proofErr w:type="spellStart"/>
            <w:r>
              <w:rPr>
                <w:bCs/>
                <w:lang w:val="en-GB"/>
              </w:rPr>
              <w:t>Schwabl</w:t>
            </w:r>
            <w:proofErr w:type="spellEnd"/>
            <w:r>
              <w:rPr>
                <w:bCs/>
                <w:lang w:val="en-GB"/>
              </w:rPr>
              <w:t xml:space="preserve">, </w:t>
            </w:r>
            <w:r w:rsidRPr="00C812F1">
              <w:rPr>
                <w:bCs/>
                <w:i/>
                <w:iCs/>
                <w:lang w:val="en-GB"/>
              </w:rPr>
              <w:t>Quantum Mechanics 4</w:t>
            </w:r>
            <w:r w:rsidR="000A2FE0" w:rsidRPr="000A2FE0">
              <w:rPr>
                <w:bCs/>
                <w:i/>
                <w:iCs/>
                <w:vertAlign w:val="superscript"/>
                <w:lang w:val="en-GB"/>
              </w:rPr>
              <w:t>th</w:t>
            </w:r>
            <w:r w:rsidR="000A2FE0">
              <w:rPr>
                <w:bCs/>
                <w:i/>
                <w:iCs/>
                <w:lang w:val="en-GB"/>
              </w:rPr>
              <w:t xml:space="preserve"> </w:t>
            </w:r>
            <w:r w:rsidRPr="00C812F1">
              <w:rPr>
                <w:bCs/>
                <w:i/>
                <w:iCs/>
                <w:lang w:val="en-GB"/>
              </w:rPr>
              <w:t>Edition</w:t>
            </w:r>
            <w:r>
              <w:rPr>
                <w:bCs/>
                <w:lang w:val="en-GB"/>
              </w:rPr>
              <w:t>. Springer, 2007.</w:t>
            </w:r>
          </w:p>
          <w:p w14:paraId="56CDEA44" w14:textId="77777777" w:rsidR="000A2FE0" w:rsidRDefault="000A2FE0" w:rsidP="00E440AF">
            <w:pPr>
              <w:pStyle w:val="Akapitzlist"/>
              <w:numPr>
                <w:ilvl w:val="0"/>
                <w:numId w:val="39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J. </w:t>
            </w:r>
            <w:proofErr w:type="spellStart"/>
            <w:r>
              <w:rPr>
                <w:bCs/>
                <w:lang w:val="en-GB"/>
              </w:rPr>
              <w:t>Pade</w:t>
            </w:r>
            <w:proofErr w:type="spellEnd"/>
            <w:r w:rsidRPr="000A2FE0">
              <w:rPr>
                <w:bCs/>
                <w:i/>
                <w:iCs/>
                <w:lang w:val="en-GB"/>
              </w:rPr>
              <w:t>, Quantum Mechanics for Pedestrians 1: Fundamentals</w:t>
            </w:r>
            <w:r>
              <w:rPr>
                <w:bCs/>
                <w:lang w:val="en-GB"/>
              </w:rPr>
              <w:t>. Springer, 2014.</w:t>
            </w:r>
          </w:p>
          <w:p w14:paraId="6B211847" w14:textId="513F9F97" w:rsidR="000A2FE0" w:rsidRPr="00E440AF" w:rsidRDefault="000A2FE0" w:rsidP="00E440AF">
            <w:pPr>
              <w:pStyle w:val="Akapitzlist"/>
              <w:numPr>
                <w:ilvl w:val="0"/>
                <w:numId w:val="39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D. Griffiths, </w:t>
            </w:r>
            <w:r w:rsidRPr="000A2FE0">
              <w:rPr>
                <w:bCs/>
                <w:i/>
                <w:iCs/>
                <w:lang w:val="en-GB"/>
              </w:rPr>
              <w:t>Introduction to Quantum Mechanics 2</w:t>
            </w:r>
            <w:r w:rsidRPr="000A2FE0">
              <w:rPr>
                <w:bCs/>
                <w:i/>
                <w:iCs/>
                <w:vertAlign w:val="superscript"/>
                <w:lang w:val="en-GB"/>
              </w:rPr>
              <w:t>nd</w:t>
            </w:r>
            <w:r w:rsidRPr="000A2FE0">
              <w:rPr>
                <w:bCs/>
                <w:i/>
                <w:iCs/>
                <w:lang w:val="en-GB"/>
              </w:rPr>
              <w:t xml:space="preserve"> Edition</w:t>
            </w:r>
            <w:r>
              <w:rPr>
                <w:bCs/>
                <w:lang w:val="en-GB"/>
              </w:rPr>
              <w:t>. Pearson Prentice Hall, 2005.</w:t>
            </w:r>
          </w:p>
        </w:tc>
      </w:tr>
      <w:tr w:rsidR="004B7801" w:rsidRPr="00E277C9" w14:paraId="449E7C4A" w14:textId="77777777" w:rsidTr="003114C5">
        <w:trPr>
          <w:trHeight w:val="652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ashSmallGap" w:sz="4" w:space="0" w:color="auto"/>
            </w:tcBorders>
          </w:tcPr>
          <w:p w14:paraId="646AC887" w14:textId="77777777" w:rsidR="004B7801" w:rsidRPr="000B2DF1" w:rsidRDefault="004B7801" w:rsidP="003114C5">
            <w:pPr>
              <w:rPr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Contact</w:t>
            </w:r>
          </w:p>
        </w:tc>
        <w:tc>
          <w:tcPr>
            <w:tcW w:w="6946" w:type="dxa"/>
            <w:tcBorders>
              <w:top w:val="single" w:sz="12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6F9BBC94" w14:textId="76C845F1" w:rsidR="004B7801" w:rsidRPr="00386195" w:rsidRDefault="009D1D25" w:rsidP="003114C5">
            <w:pPr>
              <w:rPr>
                <w:lang w:val="en-GB"/>
              </w:rPr>
            </w:pPr>
            <w:r>
              <w:rPr>
                <w:lang w:val="en-GB"/>
              </w:rPr>
              <w:t>adrian.kolodziejski@ug.edu.pl</w:t>
            </w:r>
          </w:p>
        </w:tc>
      </w:tr>
    </w:tbl>
    <w:p w14:paraId="0F130CE9" w14:textId="77777777" w:rsidR="004B7801" w:rsidRPr="009B5BF4" w:rsidRDefault="004B7801" w:rsidP="004B7801">
      <w:pPr>
        <w:spacing w:before="240" w:after="120"/>
        <w:rPr>
          <w:b/>
          <w:lang w:val="en-GB"/>
        </w:rPr>
      </w:pPr>
    </w:p>
    <w:p w14:paraId="4EECFE72" w14:textId="77777777" w:rsidR="004B7801" w:rsidRPr="00747922" w:rsidRDefault="004B7801" w:rsidP="004B7801">
      <w:pPr>
        <w:rPr>
          <w:lang w:val="en-GB"/>
        </w:rPr>
      </w:pPr>
    </w:p>
    <w:sectPr w:rsidR="004B7801" w:rsidRPr="00747922" w:rsidSect="001C5999">
      <w:headerReference w:type="default" r:id="rId8"/>
      <w:pgSz w:w="11906" w:h="16838"/>
      <w:pgMar w:top="851" w:right="566" w:bottom="1135" w:left="851" w:header="142" w:footer="1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BBE6A" w14:textId="77777777" w:rsidR="004011B4" w:rsidRDefault="004011B4" w:rsidP="00056E73">
      <w:r>
        <w:separator/>
      </w:r>
    </w:p>
  </w:endnote>
  <w:endnote w:type="continuationSeparator" w:id="0">
    <w:p w14:paraId="639648FC" w14:textId="77777777" w:rsidR="004011B4" w:rsidRDefault="004011B4" w:rsidP="00056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C1487" w14:textId="77777777" w:rsidR="004011B4" w:rsidRDefault="004011B4" w:rsidP="00056E73">
      <w:r>
        <w:separator/>
      </w:r>
    </w:p>
  </w:footnote>
  <w:footnote w:type="continuationSeparator" w:id="0">
    <w:p w14:paraId="3F964677" w14:textId="77777777" w:rsidR="004011B4" w:rsidRDefault="004011B4" w:rsidP="00056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286F7" w14:textId="72B993E9" w:rsidR="00786115" w:rsidRDefault="00F62EB2" w:rsidP="00786115">
    <w:pPr>
      <w:pStyle w:val="Nagwek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6A8CBD0" wp14:editId="20C89F41">
          <wp:simplePos x="0" y="0"/>
          <wp:positionH relativeFrom="column">
            <wp:posOffset>36830</wp:posOffset>
          </wp:positionH>
          <wp:positionV relativeFrom="paragraph">
            <wp:posOffset>55880</wp:posOffset>
          </wp:positionV>
          <wp:extent cx="6660515" cy="429895"/>
          <wp:effectExtent l="0" t="0" r="6985" b="8255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0515" cy="429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871F0"/>
    <w:multiLevelType w:val="hybridMultilevel"/>
    <w:tmpl w:val="34B0A4D4"/>
    <w:lvl w:ilvl="0" w:tplc="04150019">
      <w:start w:val="1"/>
      <w:numFmt w:val="lowerLetter"/>
      <w:lvlText w:val="%1."/>
      <w:lvlJc w:val="left"/>
      <w:pPr>
        <w:ind w:left="1455" w:hanging="360"/>
      </w:p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1" w15:restartNumberingAfterBreak="0">
    <w:nsid w:val="07BD19C7"/>
    <w:multiLevelType w:val="hybridMultilevel"/>
    <w:tmpl w:val="73BEAAE0"/>
    <w:lvl w:ilvl="0" w:tplc="04150011">
      <w:start w:val="1"/>
      <w:numFmt w:val="decimal"/>
      <w:lvlText w:val="%1)"/>
      <w:lvlJc w:val="left"/>
      <w:pPr>
        <w:ind w:left="735" w:hanging="360"/>
      </w:pPr>
    </w:lvl>
    <w:lvl w:ilvl="1" w:tplc="04150011">
      <w:start w:val="1"/>
      <w:numFmt w:val="decimal"/>
      <w:lvlText w:val="%2)"/>
      <w:lvlJc w:val="left"/>
      <w:pPr>
        <w:ind w:left="1455" w:hanging="360"/>
      </w:pPr>
    </w:lvl>
    <w:lvl w:ilvl="2" w:tplc="0415001B" w:tentative="1">
      <w:start w:val="1"/>
      <w:numFmt w:val="lowerRoman"/>
      <w:lvlText w:val="%3."/>
      <w:lvlJc w:val="right"/>
      <w:pPr>
        <w:ind w:left="2175" w:hanging="180"/>
      </w:pPr>
    </w:lvl>
    <w:lvl w:ilvl="3" w:tplc="0415000F" w:tentative="1">
      <w:start w:val="1"/>
      <w:numFmt w:val="decimal"/>
      <w:lvlText w:val="%4."/>
      <w:lvlJc w:val="left"/>
      <w:pPr>
        <w:ind w:left="2895" w:hanging="360"/>
      </w:pPr>
    </w:lvl>
    <w:lvl w:ilvl="4" w:tplc="04150019" w:tentative="1">
      <w:start w:val="1"/>
      <w:numFmt w:val="lowerLetter"/>
      <w:lvlText w:val="%5."/>
      <w:lvlJc w:val="left"/>
      <w:pPr>
        <w:ind w:left="3615" w:hanging="360"/>
      </w:pPr>
    </w:lvl>
    <w:lvl w:ilvl="5" w:tplc="0415001B" w:tentative="1">
      <w:start w:val="1"/>
      <w:numFmt w:val="lowerRoman"/>
      <w:lvlText w:val="%6."/>
      <w:lvlJc w:val="right"/>
      <w:pPr>
        <w:ind w:left="4335" w:hanging="180"/>
      </w:pPr>
    </w:lvl>
    <w:lvl w:ilvl="6" w:tplc="0415000F" w:tentative="1">
      <w:start w:val="1"/>
      <w:numFmt w:val="decimal"/>
      <w:lvlText w:val="%7."/>
      <w:lvlJc w:val="left"/>
      <w:pPr>
        <w:ind w:left="5055" w:hanging="360"/>
      </w:pPr>
    </w:lvl>
    <w:lvl w:ilvl="7" w:tplc="04150019" w:tentative="1">
      <w:start w:val="1"/>
      <w:numFmt w:val="lowerLetter"/>
      <w:lvlText w:val="%8."/>
      <w:lvlJc w:val="left"/>
      <w:pPr>
        <w:ind w:left="5775" w:hanging="360"/>
      </w:pPr>
    </w:lvl>
    <w:lvl w:ilvl="8" w:tplc="0415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" w15:restartNumberingAfterBreak="0">
    <w:nsid w:val="09140004"/>
    <w:multiLevelType w:val="hybridMultilevel"/>
    <w:tmpl w:val="245E8E0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609DC"/>
    <w:multiLevelType w:val="hybridMultilevel"/>
    <w:tmpl w:val="F4D656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4F6A039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75131"/>
    <w:multiLevelType w:val="hybridMultilevel"/>
    <w:tmpl w:val="6840C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F3162"/>
    <w:multiLevelType w:val="hybridMultilevel"/>
    <w:tmpl w:val="7452E342"/>
    <w:lvl w:ilvl="0" w:tplc="B90C7E36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6" w15:restartNumberingAfterBreak="0">
    <w:nsid w:val="1FA53714"/>
    <w:multiLevelType w:val="hybridMultilevel"/>
    <w:tmpl w:val="44B417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10722"/>
    <w:multiLevelType w:val="hybridMultilevel"/>
    <w:tmpl w:val="EC5ADA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942A4"/>
    <w:multiLevelType w:val="hybridMultilevel"/>
    <w:tmpl w:val="A58A22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35268"/>
    <w:multiLevelType w:val="hybridMultilevel"/>
    <w:tmpl w:val="C616D688"/>
    <w:lvl w:ilvl="0" w:tplc="8D94D592">
      <w:start w:val="1"/>
      <w:numFmt w:val="decimal"/>
      <w:lvlText w:val="%1)"/>
      <w:lvlJc w:val="left"/>
      <w:pPr>
        <w:ind w:left="840" w:hanging="6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2BC30AA5"/>
    <w:multiLevelType w:val="hybridMultilevel"/>
    <w:tmpl w:val="0356552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18B6DFF"/>
    <w:multiLevelType w:val="hybridMultilevel"/>
    <w:tmpl w:val="427624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AE769B"/>
    <w:multiLevelType w:val="hybridMultilevel"/>
    <w:tmpl w:val="C6E00C8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0C0F46"/>
    <w:multiLevelType w:val="hybridMultilevel"/>
    <w:tmpl w:val="50B6A5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5A596F"/>
    <w:multiLevelType w:val="hybridMultilevel"/>
    <w:tmpl w:val="8A880606"/>
    <w:lvl w:ilvl="0" w:tplc="04150019">
      <w:start w:val="1"/>
      <w:numFmt w:val="lowerLetter"/>
      <w:lvlText w:val="%1."/>
      <w:lvlJc w:val="left"/>
      <w:pPr>
        <w:ind w:left="3763" w:hanging="360"/>
      </w:pPr>
    </w:lvl>
    <w:lvl w:ilvl="1" w:tplc="04150019" w:tentative="1">
      <w:start w:val="1"/>
      <w:numFmt w:val="lowerLetter"/>
      <w:lvlText w:val="%2."/>
      <w:lvlJc w:val="left"/>
      <w:pPr>
        <w:ind w:left="4483" w:hanging="360"/>
      </w:pPr>
    </w:lvl>
    <w:lvl w:ilvl="2" w:tplc="0415001B" w:tentative="1">
      <w:start w:val="1"/>
      <w:numFmt w:val="lowerRoman"/>
      <w:lvlText w:val="%3."/>
      <w:lvlJc w:val="right"/>
      <w:pPr>
        <w:ind w:left="5203" w:hanging="180"/>
      </w:pPr>
    </w:lvl>
    <w:lvl w:ilvl="3" w:tplc="0415000F" w:tentative="1">
      <w:start w:val="1"/>
      <w:numFmt w:val="decimal"/>
      <w:lvlText w:val="%4."/>
      <w:lvlJc w:val="left"/>
      <w:pPr>
        <w:ind w:left="5923" w:hanging="360"/>
      </w:pPr>
    </w:lvl>
    <w:lvl w:ilvl="4" w:tplc="04150019" w:tentative="1">
      <w:start w:val="1"/>
      <w:numFmt w:val="lowerLetter"/>
      <w:lvlText w:val="%5."/>
      <w:lvlJc w:val="left"/>
      <w:pPr>
        <w:ind w:left="6643" w:hanging="360"/>
      </w:pPr>
    </w:lvl>
    <w:lvl w:ilvl="5" w:tplc="0415001B" w:tentative="1">
      <w:start w:val="1"/>
      <w:numFmt w:val="lowerRoman"/>
      <w:lvlText w:val="%6."/>
      <w:lvlJc w:val="right"/>
      <w:pPr>
        <w:ind w:left="7363" w:hanging="180"/>
      </w:pPr>
    </w:lvl>
    <w:lvl w:ilvl="6" w:tplc="0415000F" w:tentative="1">
      <w:start w:val="1"/>
      <w:numFmt w:val="decimal"/>
      <w:lvlText w:val="%7."/>
      <w:lvlJc w:val="left"/>
      <w:pPr>
        <w:ind w:left="8083" w:hanging="360"/>
      </w:pPr>
    </w:lvl>
    <w:lvl w:ilvl="7" w:tplc="04150019" w:tentative="1">
      <w:start w:val="1"/>
      <w:numFmt w:val="lowerLetter"/>
      <w:lvlText w:val="%8."/>
      <w:lvlJc w:val="left"/>
      <w:pPr>
        <w:ind w:left="8803" w:hanging="360"/>
      </w:pPr>
    </w:lvl>
    <w:lvl w:ilvl="8" w:tplc="0415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5" w15:restartNumberingAfterBreak="0">
    <w:nsid w:val="3AF9260A"/>
    <w:multiLevelType w:val="hybridMultilevel"/>
    <w:tmpl w:val="0BB2FE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6C1184"/>
    <w:multiLevelType w:val="hybridMultilevel"/>
    <w:tmpl w:val="6F826A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756CF4"/>
    <w:multiLevelType w:val="hybridMultilevel"/>
    <w:tmpl w:val="376223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D224BF"/>
    <w:multiLevelType w:val="hybridMultilevel"/>
    <w:tmpl w:val="D208239A"/>
    <w:lvl w:ilvl="0" w:tplc="04150017">
      <w:start w:val="1"/>
      <w:numFmt w:val="lowerLetter"/>
      <w:lvlText w:val="%1)"/>
      <w:lvlJc w:val="left"/>
      <w:pPr>
        <w:ind w:left="1455" w:hanging="360"/>
      </w:pPr>
    </w:lvl>
    <w:lvl w:ilvl="1" w:tplc="04150011">
      <w:start w:val="1"/>
      <w:numFmt w:val="decimal"/>
      <w:lvlText w:val="%2)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19" w15:restartNumberingAfterBreak="0">
    <w:nsid w:val="3FE75274"/>
    <w:multiLevelType w:val="hybridMultilevel"/>
    <w:tmpl w:val="8EE0AE9C"/>
    <w:lvl w:ilvl="0" w:tplc="187C92F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3D7C06A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DA37DA"/>
    <w:multiLevelType w:val="hybridMultilevel"/>
    <w:tmpl w:val="82B84E7E"/>
    <w:lvl w:ilvl="0" w:tplc="D9483B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B73508E"/>
    <w:multiLevelType w:val="hybridMultilevel"/>
    <w:tmpl w:val="60BA18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3C3A60"/>
    <w:multiLevelType w:val="hybridMultilevel"/>
    <w:tmpl w:val="EC5ADA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6970C9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05805BF"/>
    <w:multiLevelType w:val="hybridMultilevel"/>
    <w:tmpl w:val="B9F44C6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A76697"/>
    <w:multiLevelType w:val="hybridMultilevel"/>
    <w:tmpl w:val="F22403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903CF"/>
    <w:multiLevelType w:val="hybridMultilevel"/>
    <w:tmpl w:val="B0EA796C"/>
    <w:lvl w:ilvl="0" w:tplc="04150017">
      <w:start w:val="1"/>
      <w:numFmt w:val="lowerLetter"/>
      <w:lvlText w:val="%1)"/>
      <w:lvlJc w:val="left"/>
      <w:pPr>
        <w:ind w:left="1455" w:hanging="360"/>
      </w:pPr>
    </w:lvl>
    <w:lvl w:ilvl="1" w:tplc="04150019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27" w15:restartNumberingAfterBreak="0">
    <w:nsid w:val="539A1510"/>
    <w:multiLevelType w:val="hybridMultilevel"/>
    <w:tmpl w:val="862CB95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61F3D64"/>
    <w:multiLevelType w:val="hybridMultilevel"/>
    <w:tmpl w:val="B44EC2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DC2191"/>
    <w:multiLevelType w:val="hybridMultilevel"/>
    <w:tmpl w:val="B62059AC"/>
    <w:lvl w:ilvl="0" w:tplc="187C92F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D21F17"/>
    <w:multiLevelType w:val="hybridMultilevel"/>
    <w:tmpl w:val="BC36009E"/>
    <w:lvl w:ilvl="0" w:tplc="04150019">
      <w:start w:val="1"/>
      <w:numFmt w:val="lowerLetter"/>
      <w:lvlText w:val="%1."/>
      <w:lvlJc w:val="left"/>
      <w:pPr>
        <w:ind w:left="1455" w:hanging="360"/>
      </w:p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31" w15:restartNumberingAfterBreak="0">
    <w:nsid w:val="664C2F0A"/>
    <w:multiLevelType w:val="hybridMultilevel"/>
    <w:tmpl w:val="3856B9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3D5C9B"/>
    <w:multiLevelType w:val="hybridMultilevel"/>
    <w:tmpl w:val="D09A4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430C95"/>
    <w:multiLevelType w:val="hybridMultilevel"/>
    <w:tmpl w:val="B8A4D95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A6E5B7D"/>
    <w:multiLevelType w:val="hybridMultilevel"/>
    <w:tmpl w:val="4BC07C2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1E1FD0"/>
    <w:multiLevelType w:val="hybridMultilevel"/>
    <w:tmpl w:val="46EADD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CC09E2"/>
    <w:multiLevelType w:val="hybridMultilevel"/>
    <w:tmpl w:val="8C7AA456"/>
    <w:lvl w:ilvl="0" w:tplc="04150011">
      <w:start w:val="1"/>
      <w:numFmt w:val="decimal"/>
      <w:lvlText w:val="%1)"/>
      <w:lvlJc w:val="left"/>
      <w:pPr>
        <w:ind w:left="3763" w:hanging="360"/>
      </w:pPr>
    </w:lvl>
    <w:lvl w:ilvl="1" w:tplc="04150019" w:tentative="1">
      <w:start w:val="1"/>
      <w:numFmt w:val="lowerLetter"/>
      <w:lvlText w:val="%2."/>
      <w:lvlJc w:val="left"/>
      <w:pPr>
        <w:ind w:left="4483" w:hanging="360"/>
      </w:pPr>
    </w:lvl>
    <w:lvl w:ilvl="2" w:tplc="0415001B" w:tentative="1">
      <w:start w:val="1"/>
      <w:numFmt w:val="lowerRoman"/>
      <w:lvlText w:val="%3."/>
      <w:lvlJc w:val="right"/>
      <w:pPr>
        <w:ind w:left="5203" w:hanging="180"/>
      </w:pPr>
    </w:lvl>
    <w:lvl w:ilvl="3" w:tplc="0415000F" w:tentative="1">
      <w:start w:val="1"/>
      <w:numFmt w:val="decimal"/>
      <w:lvlText w:val="%4."/>
      <w:lvlJc w:val="left"/>
      <w:pPr>
        <w:ind w:left="5923" w:hanging="360"/>
      </w:pPr>
    </w:lvl>
    <w:lvl w:ilvl="4" w:tplc="04150019" w:tentative="1">
      <w:start w:val="1"/>
      <w:numFmt w:val="lowerLetter"/>
      <w:lvlText w:val="%5."/>
      <w:lvlJc w:val="left"/>
      <w:pPr>
        <w:ind w:left="6643" w:hanging="360"/>
      </w:pPr>
    </w:lvl>
    <w:lvl w:ilvl="5" w:tplc="0415001B" w:tentative="1">
      <w:start w:val="1"/>
      <w:numFmt w:val="lowerRoman"/>
      <w:lvlText w:val="%6."/>
      <w:lvlJc w:val="right"/>
      <w:pPr>
        <w:ind w:left="7363" w:hanging="180"/>
      </w:pPr>
    </w:lvl>
    <w:lvl w:ilvl="6" w:tplc="0415000F" w:tentative="1">
      <w:start w:val="1"/>
      <w:numFmt w:val="decimal"/>
      <w:lvlText w:val="%7."/>
      <w:lvlJc w:val="left"/>
      <w:pPr>
        <w:ind w:left="8083" w:hanging="360"/>
      </w:pPr>
    </w:lvl>
    <w:lvl w:ilvl="7" w:tplc="04150019" w:tentative="1">
      <w:start w:val="1"/>
      <w:numFmt w:val="lowerLetter"/>
      <w:lvlText w:val="%8."/>
      <w:lvlJc w:val="left"/>
      <w:pPr>
        <w:ind w:left="8803" w:hanging="360"/>
      </w:pPr>
    </w:lvl>
    <w:lvl w:ilvl="8" w:tplc="0415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37" w15:restartNumberingAfterBreak="0">
    <w:nsid w:val="6F514EC2"/>
    <w:multiLevelType w:val="hybridMultilevel"/>
    <w:tmpl w:val="FA62066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1947C0D"/>
    <w:multiLevelType w:val="hybridMultilevel"/>
    <w:tmpl w:val="AA0E603A"/>
    <w:lvl w:ilvl="0" w:tplc="04150011">
      <w:start w:val="1"/>
      <w:numFmt w:val="decimal"/>
      <w:lvlText w:val="%1)"/>
      <w:lvlJc w:val="left"/>
      <w:pPr>
        <w:ind w:left="1455" w:hanging="360"/>
      </w:p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39" w15:restartNumberingAfterBreak="0">
    <w:nsid w:val="78291B2A"/>
    <w:multiLevelType w:val="hybridMultilevel"/>
    <w:tmpl w:val="AB8A702C"/>
    <w:lvl w:ilvl="0" w:tplc="8438B8DC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E3B7322"/>
    <w:multiLevelType w:val="hybridMultilevel"/>
    <w:tmpl w:val="608C5B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9033335">
    <w:abstractNumId w:val="11"/>
  </w:num>
  <w:num w:numId="2" w16cid:durableId="1230071771">
    <w:abstractNumId w:val="23"/>
  </w:num>
  <w:num w:numId="3" w16cid:durableId="299965973">
    <w:abstractNumId w:val="9"/>
  </w:num>
  <w:num w:numId="4" w16cid:durableId="426115411">
    <w:abstractNumId w:val="31"/>
  </w:num>
  <w:num w:numId="5" w16cid:durableId="290135274">
    <w:abstractNumId w:val="25"/>
  </w:num>
  <w:num w:numId="6" w16cid:durableId="1872498143">
    <w:abstractNumId w:val="17"/>
  </w:num>
  <w:num w:numId="7" w16cid:durableId="1022123814">
    <w:abstractNumId w:val="29"/>
  </w:num>
  <w:num w:numId="8" w16cid:durableId="306054724">
    <w:abstractNumId w:val="19"/>
  </w:num>
  <w:num w:numId="9" w16cid:durableId="473528835">
    <w:abstractNumId w:val="26"/>
  </w:num>
  <w:num w:numId="10" w16cid:durableId="442499491">
    <w:abstractNumId w:val="14"/>
  </w:num>
  <w:num w:numId="11" w16cid:durableId="1186406710">
    <w:abstractNumId w:val="40"/>
  </w:num>
  <w:num w:numId="12" w16cid:durableId="876236456">
    <w:abstractNumId w:val="30"/>
  </w:num>
  <w:num w:numId="13" w16cid:durableId="572353324">
    <w:abstractNumId w:val="0"/>
  </w:num>
  <w:num w:numId="14" w16cid:durableId="821586197">
    <w:abstractNumId w:val="4"/>
  </w:num>
  <w:num w:numId="15" w16cid:durableId="891505255">
    <w:abstractNumId w:val="35"/>
  </w:num>
  <w:num w:numId="16" w16cid:durableId="2098288111">
    <w:abstractNumId w:val="33"/>
  </w:num>
  <w:num w:numId="17" w16cid:durableId="1299920163">
    <w:abstractNumId w:val="34"/>
  </w:num>
  <w:num w:numId="18" w16cid:durableId="1048332595">
    <w:abstractNumId w:val="18"/>
  </w:num>
  <w:num w:numId="19" w16cid:durableId="531841811">
    <w:abstractNumId w:val="36"/>
  </w:num>
  <w:num w:numId="20" w16cid:durableId="292827226">
    <w:abstractNumId w:val="38"/>
  </w:num>
  <w:num w:numId="21" w16cid:durableId="1376197395">
    <w:abstractNumId w:val="27"/>
  </w:num>
  <w:num w:numId="22" w16cid:durableId="82576553">
    <w:abstractNumId w:val="3"/>
  </w:num>
  <w:num w:numId="23" w16cid:durableId="872688072">
    <w:abstractNumId w:val="10"/>
  </w:num>
  <w:num w:numId="24" w16cid:durableId="516311119">
    <w:abstractNumId w:val="37"/>
  </w:num>
  <w:num w:numId="25" w16cid:durableId="729352540">
    <w:abstractNumId w:val="16"/>
  </w:num>
  <w:num w:numId="26" w16cid:durableId="1596984532">
    <w:abstractNumId w:val="15"/>
  </w:num>
  <w:num w:numId="27" w16cid:durableId="703480065">
    <w:abstractNumId w:val="32"/>
  </w:num>
  <w:num w:numId="28" w16cid:durableId="303388821">
    <w:abstractNumId w:val="22"/>
  </w:num>
  <w:num w:numId="29" w16cid:durableId="646709678">
    <w:abstractNumId w:val="7"/>
  </w:num>
  <w:num w:numId="30" w16cid:durableId="355817984">
    <w:abstractNumId w:val="13"/>
  </w:num>
  <w:num w:numId="31" w16cid:durableId="10844901">
    <w:abstractNumId w:val="24"/>
  </w:num>
  <w:num w:numId="32" w16cid:durableId="2040232277">
    <w:abstractNumId w:val="28"/>
  </w:num>
  <w:num w:numId="33" w16cid:durableId="1288048885">
    <w:abstractNumId w:val="21"/>
  </w:num>
  <w:num w:numId="34" w16cid:durableId="1402102215">
    <w:abstractNumId w:val="6"/>
  </w:num>
  <w:num w:numId="35" w16cid:durableId="184027006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539050325">
    <w:abstractNumId w:val="1"/>
  </w:num>
  <w:num w:numId="37" w16cid:durableId="108777128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036007136">
    <w:abstractNumId w:val="5"/>
  </w:num>
  <w:num w:numId="39" w16cid:durableId="15232045">
    <w:abstractNumId w:val="12"/>
  </w:num>
  <w:num w:numId="40" w16cid:durableId="1917392954">
    <w:abstractNumId w:val="2"/>
  </w:num>
  <w:num w:numId="41" w16cid:durableId="59967821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DG2MLE0NLO0tLRQ0lEKTi0uzszPAykwqgUAkZY5BiwAAAA="/>
  </w:docVars>
  <w:rsids>
    <w:rsidRoot w:val="00734CDE"/>
    <w:rsid w:val="0000238D"/>
    <w:rsid w:val="000041FF"/>
    <w:rsid w:val="00022B06"/>
    <w:rsid w:val="00023EA9"/>
    <w:rsid w:val="00024421"/>
    <w:rsid w:val="0002461A"/>
    <w:rsid w:val="00047D53"/>
    <w:rsid w:val="00056E73"/>
    <w:rsid w:val="0006398A"/>
    <w:rsid w:val="000732E0"/>
    <w:rsid w:val="000A2FE0"/>
    <w:rsid w:val="000A35A5"/>
    <w:rsid w:val="000B318B"/>
    <w:rsid w:val="000B7E91"/>
    <w:rsid w:val="000C1AF2"/>
    <w:rsid w:val="000E7077"/>
    <w:rsid w:val="00107659"/>
    <w:rsid w:val="00117EFF"/>
    <w:rsid w:val="00124FAF"/>
    <w:rsid w:val="00126096"/>
    <w:rsid w:val="00172552"/>
    <w:rsid w:val="00173429"/>
    <w:rsid w:val="001C32DD"/>
    <w:rsid w:val="001C5999"/>
    <w:rsid w:val="001E2258"/>
    <w:rsid w:val="001E423A"/>
    <w:rsid w:val="001E4476"/>
    <w:rsid w:val="001F06C8"/>
    <w:rsid w:val="00203A7B"/>
    <w:rsid w:val="002144B7"/>
    <w:rsid w:val="0023486E"/>
    <w:rsid w:val="00235D35"/>
    <w:rsid w:val="00247775"/>
    <w:rsid w:val="00247E3A"/>
    <w:rsid w:val="00262B68"/>
    <w:rsid w:val="00264C1E"/>
    <w:rsid w:val="00266006"/>
    <w:rsid w:val="00270E85"/>
    <w:rsid w:val="002801E9"/>
    <w:rsid w:val="00290D06"/>
    <w:rsid w:val="002A076A"/>
    <w:rsid w:val="002B08A1"/>
    <w:rsid w:val="002B6BCC"/>
    <w:rsid w:val="002E503A"/>
    <w:rsid w:val="002F409A"/>
    <w:rsid w:val="00306E90"/>
    <w:rsid w:val="00320860"/>
    <w:rsid w:val="00327A32"/>
    <w:rsid w:val="0034431E"/>
    <w:rsid w:val="003540CA"/>
    <w:rsid w:val="00376532"/>
    <w:rsid w:val="00376C78"/>
    <w:rsid w:val="00385104"/>
    <w:rsid w:val="003A5B19"/>
    <w:rsid w:val="003C6269"/>
    <w:rsid w:val="004011B4"/>
    <w:rsid w:val="004031C1"/>
    <w:rsid w:val="004058AB"/>
    <w:rsid w:val="00441F80"/>
    <w:rsid w:val="00463E08"/>
    <w:rsid w:val="00470366"/>
    <w:rsid w:val="004748A6"/>
    <w:rsid w:val="00474C88"/>
    <w:rsid w:val="004A395C"/>
    <w:rsid w:val="004A602E"/>
    <w:rsid w:val="004B13D9"/>
    <w:rsid w:val="004B1A90"/>
    <w:rsid w:val="004B7801"/>
    <w:rsid w:val="004C5D95"/>
    <w:rsid w:val="004C7BE3"/>
    <w:rsid w:val="004D34FA"/>
    <w:rsid w:val="004D6C55"/>
    <w:rsid w:val="004D6DE9"/>
    <w:rsid w:val="004E07DF"/>
    <w:rsid w:val="004F0921"/>
    <w:rsid w:val="00504CA8"/>
    <w:rsid w:val="00515536"/>
    <w:rsid w:val="00520188"/>
    <w:rsid w:val="005576FE"/>
    <w:rsid w:val="00575575"/>
    <w:rsid w:val="005812A5"/>
    <w:rsid w:val="00583EE9"/>
    <w:rsid w:val="005909B8"/>
    <w:rsid w:val="005945E7"/>
    <w:rsid w:val="005B521D"/>
    <w:rsid w:val="005B7DD0"/>
    <w:rsid w:val="005C20B5"/>
    <w:rsid w:val="005E6223"/>
    <w:rsid w:val="005F0E38"/>
    <w:rsid w:val="00616996"/>
    <w:rsid w:val="00622D1F"/>
    <w:rsid w:val="006455FA"/>
    <w:rsid w:val="00652479"/>
    <w:rsid w:val="00653D91"/>
    <w:rsid w:val="00667A64"/>
    <w:rsid w:val="00677BD7"/>
    <w:rsid w:val="006A7600"/>
    <w:rsid w:val="006B1C1C"/>
    <w:rsid w:val="006C1B73"/>
    <w:rsid w:val="006C5B84"/>
    <w:rsid w:val="006E4697"/>
    <w:rsid w:val="006E5C04"/>
    <w:rsid w:val="006F387E"/>
    <w:rsid w:val="00734CDE"/>
    <w:rsid w:val="00747922"/>
    <w:rsid w:val="00757A6B"/>
    <w:rsid w:val="007746EF"/>
    <w:rsid w:val="00786115"/>
    <w:rsid w:val="00793A1C"/>
    <w:rsid w:val="007C7FAC"/>
    <w:rsid w:val="007E4D9E"/>
    <w:rsid w:val="007F7708"/>
    <w:rsid w:val="00810744"/>
    <w:rsid w:val="0081618A"/>
    <w:rsid w:val="00817113"/>
    <w:rsid w:val="008253D3"/>
    <w:rsid w:val="00830ED9"/>
    <w:rsid w:val="008325CA"/>
    <w:rsid w:val="00834280"/>
    <w:rsid w:val="00852291"/>
    <w:rsid w:val="00863C44"/>
    <w:rsid w:val="00866163"/>
    <w:rsid w:val="00870B60"/>
    <w:rsid w:val="00890DFB"/>
    <w:rsid w:val="008A283C"/>
    <w:rsid w:val="008C40B8"/>
    <w:rsid w:val="008D1DD4"/>
    <w:rsid w:val="008E5BA7"/>
    <w:rsid w:val="008E7A9B"/>
    <w:rsid w:val="008E7DC6"/>
    <w:rsid w:val="00904AE5"/>
    <w:rsid w:val="0090791A"/>
    <w:rsid w:val="00912C75"/>
    <w:rsid w:val="00916FA2"/>
    <w:rsid w:val="00921F3B"/>
    <w:rsid w:val="009238C6"/>
    <w:rsid w:val="00930730"/>
    <w:rsid w:val="009344BA"/>
    <w:rsid w:val="0097711E"/>
    <w:rsid w:val="00985627"/>
    <w:rsid w:val="009D1D25"/>
    <w:rsid w:val="009D2027"/>
    <w:rsid w:val="009E279B"/>
    <w:rsid w:val="009E4386"/>
    <w:rsid w:val="009F5312"/>
    <w:rsid w:val="00A37985"/>
    <w:rsid w:val="00A6463D"/>
    <w:rsid w:val="00A70F58"/>
    <w:rsid w:val="00AC3D8E"/>
    <w:rsid w:val="00AD0D1F"/>
    <w:rsid w:val="00AD54FF"/>
    <w:rsid w:val="00AE44C3"/>
    <w:rsid w:val="00AF31E5"/>
    <w:rsid w:val="00B11531"/>
    <w:rsid w:val="00B24025"/>
    <w:rsid w:val="00B304CB"/>
    <w:rsid w:val="00B37044"/>
    <w:rsid w:val="00B42881"/>
    <w:rsid w:val="00B505CA"/>
    <w:rsid w:val="00B72286"/>
    <w:rsid w:val="00B8154E"/>
    <w:rsid w:val="00B82895"/>
    <w:rsid w:val="00B8605D"/>
    <w:rsid w:val="00BA4ABC"/>
    <w:rsid w:val="00BB6E4C"/>
    <w:rsid w:val="00BC7078"/>
    <w:rsid w:val="00BC719C"/>
    <w:rsid w:val="00C164D3"/>
    <w:rsid w:val="00C340A6"/>
    <w:rsid w:val="00C531E3"/>
    <w:rsid w:val="00C62AA0"/>
    <w:rsid w:val="00C812F1"/>
    <w:rsid w:val="00CC2020"/>
    <w:rsid w:val="00CD3BDA"/>
    <w:rsid w:val="00CD603E"/>
    <w:rsid w:val="00CE3DB5"/>
    <w:rsid w:val="00D050AD"/>
    <w:rsid w:val="00D16035"/>
    <w:rsid w:val="00D23C7E"/>
    <w:rsid w:val="00D27074"/>
    <w:rsid w:val="00D349D5"/>
    <w:rsid w:val="00D35C32"/>
    <w:rsid w:val="00D47F3C"/>
    <w:rsid w:val="00D54851"/>
    <w:rsid w:val="00D54A2C"/>
    <w:rsid w:val="00D76FAC"/>
    <w:rsid w:val="00D81E5A"/>
    <w:rsid w:val="00D90113"/>
    <w:rsid w:val="00DB7124"/>
    <w:rsid w:val="00DC0A41"/>
    <w:rsid w:val="00DC0D97"/>
    <w:rsid w:val="00DC6974"/>
    <w:rsid w:val="00DC726C"/>
    <w:rsid w:val="00DC7C4D"/>
    <w:rsid w:val="00DC7FE0"/>
    <w:rsid w:val="00DD0CCF"/>
    <w:rsid w:val="00DF7511"/>
    <w:rsid w:val="00E277C9"/>
    <w:rsid w:val="00E36466"/>
    <w:rsid w:val="00E379F0"/>
    <w:rsid w:val="00E41719"/>
    <w:rsid w:val="00E42581"/>
    <w:rsid w:val="00E440AF"/>
    <w:rsid w:val="00E5059D"/>
    <w:rsid w:val="00E50E03"/>
    <w:rsid w:val="00E53CBD"/>
    <w:rsid w:val="00E621A5"/>
    <w:rsid w:val="00E70627"/>
    <w:rsid w:val="00E7610C"/>
    <w:rsid w:val="00E85C03"/>
    <w:rsid w:val="00E87818"/>
    <w:rsid w:val="00E91661"/>
    <w:rsid w:val="00E94CC5"/>
    <w:rsid w:val="00EA1ECB"/>
    <w:rsid w:val="00EC6EB3"/>
    <w:rsid w:val="00ED0603"/>
    <w:rsid w:val="00ED3D7F"/>
    <w:rsid w:val="00EE5457"/>
    <w:rsid w:val="00EF304A"/>
    <w:rsid w:val="00F11F18"/>
    <w:rsid w:val="00F15ADA"/>
    <w:rsid w:val="00F22279"/>
    <w:rsid w:val="00F351E8"/>
    <w:rsid w:val="00F62EB2"/>
    <w:rsid w:val="00F63E0E"/>
    <w:rsid w:val="00F72368"/>
    <w:rsid w:val="00FA7B75"/>
    <w:rsid w:val="00FD59D5"/>
    <w:rsid w:val="00FE25C6"/>
    <w:rsid w:val="00FE6CC6"/>
    <w:rsid w:val="00FF1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480634"/>
  <w15:docId w15:val="{F18D1477-D766-4F99-89A4-59DB36506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7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47F3C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56E7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56E73"/>
  </w:style>
  <w:style w:type="paragraph" w:styleId="Stopka">
    <w:name w:val="footer"/>
    <w:basedOn w:val="Normalny"/>
    <w:link w:val="StopkaZnak"/>
    <w:uiPriority w:val="99"/>
    <w:unhideWhenUsed/>
    <w:rsid w:val="00056E7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6E73"/>
  </w:style>
  <w:style w:type="paragraph" w:styleId="Tytu">
    <w:name w:val="Title"/>
    <w:basedOn w:val="Normalny"/>
    <w:link w:val="TytuZnak"/>
    <w:uiPriority w:val="10"/>
    <w:qFormat/>
    <w:rsid w:val="00622D1F"/>
    <w:pPr>
      <w:jc w:val="center"/>
    </w:pPr>
    <w:rPr>
      <w:b/>
      <w:snapToGrid w:val="0"/>
      <w:sz w:val="23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"/>
    <w:uiPriority w:val="10"/>
    <w:rsid w:val="00622D1F"/>
    <w:rPr>
      <w:rFonts w:ascii="Times New Roman" w:eastAsia="Times New Roman" w:hAnsi="Times New Roman" w:cs="Times New Roman"/>
      <w:b/>
      <w:snapToGrid w:val="0"/>
      <w:sz w:val="23"/>
      <w:szCs w:val="20"/>
      <w:lang w:val="x-none" w:eastAsia="x-none"/>
    </w:rPr>
  </w:style>
  <w:style w:type="paragraph" w:customStyle="1" w:styleId="Default">
    <w:name w:val="Default"/>
    <w:rsid w:val="00AD54F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nhideWhenUsed/>
    <w:rsid w:val="007E4D9E"/>
    <w:rPr>
      <w:color w:val="00488A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C1B7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C1B7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C1B7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C1B7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C1B7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1B7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1B73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rsid w:val="00D35C32"/>
    <w:pPr>
      <w:spacing w:after="0" w:line="240" w:lineRule="auto"/>
    </w:pPr>
    <w:rPr>
      <w:rFonts w:ascii="Arial Unicode MS" w:eastAsia="Arial Unicode MS" w:hAnsi="Arial Unicode MS" w:cs="Arial Unicode MS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732E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732E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732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2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5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0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6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0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8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5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0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9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1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5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4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B08A5-EC26-4CDE-8160-2AE29B990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286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Weronis</dc:creator>
  <cp:keywords/>
  <dc:description/>
  <cp:lastModifiedBy>Małgorzata Szczekocka</cp:lastModifiedBy>
  <cp:revision>24</cp:revision>
  <cp:lastPrinted>2018-02-19T10:11:00Z</cp:lastPrinted>
  <dcterms:created xsi:type="dcterms:W3CDTF">2022-02-23T08:06:00Z</dcterms:created>
  <dcterms:modified xsi:type="dcterms:W3CDTF">2022-04-12T13:41:00Z</dcterms:modified>
</cp:coreProperties>
</file>